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D6FE81" w14:textId="53322AD8" w:rsidR="007233F5" w:rsidRPr="002252ED" w:rsidRDefault="00E061CE">
      <w:pPr>
        <w:rPr>
          <w:sz w:val="2"/>
          <w:szCs w:val="2"/>
        </w:rPr>
      </w:pPr>
      <w:r w:rsidRPr="002252ED">
        <w:rPr>
          <w:rFonts w:ascii="Times New Roman" w:hAnsi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74A8CF" wp14:editId="2A5D0D26">
                <wp:simplePos x="0" y="0"/>
                <wp:positionH relativeFrom="margin">
                  <wp:posOffset>3175</wp:posOffset>
                </wp:positionH>
                <wp:positionV relativeFrom="paragraph">
                  <wp:posOffset>277495</wp:posOffset>
                </wp:positionV>
                <wp:extent cx="1315720" cy="142875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5720" cy="14287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B9BDA" w14:textId="526E3F32" w:rsidR="00D5045B" w:rsidRPr="00E63AB3" w:rsidRDefault="00D5045B" w:rsidP="00BB7B92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>
                              <w:rPr>
                                <w:color w:val="000000" w:themeColor="text1"/>
                              </w:rPr>
                              <w:instrText xml:space="preserve"> INCLUDEPICTURE "</w:instrText>
                            </w:r>
                            <w:r w:rsidRPr="0008193F">
                              <w:rPr>
                                <w:noProof/>
                                <w:color w:val="000000" w:themeColor="text1"/>
                              </w:rPr>
                              <w:instrText>E:\\Job Fair\\pic\\17f-8455.jpg</w:instrText>
                            </w:r>
                            <w:r>
                              <w:rPr>
                                <w:color w:val="000000" w:themeColor="text1"/>
                              </w:rPr>
                              <w:instrText xml:space="preserve"> </w:instrText>
                            </w:r>
                            <w:r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>
                              <w:rPr>
                                <w:color w:val="000000" w:themeColor="text1"/>
                              </w:rPr>
                              <w:instrText xml:space="preserve"> INCLUDEPICTURE  "C:\\Users\\shafiqa\\Desktop\\Job Fair 2021\\Grad Directory Data\\pic\\17f-8455.jpg " \* MERGEFORMATINET </w:instrText>
                            </w:r>
                            <w:r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2F3E5B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="002F3E5B">
                              <w:rPr>
                                <w:color w:val="000000" w:themeColor="text1"/>
                              </w:rPr>
                              <w:instrText xml:space="preserve"> INCLUDEPICTURE  "C:\\Users\\shafiqa\\Desktop\\Job Fair 2021\\Grad Directory Data\\pic\\17f-8455.jpg " \* MERGEFORMATINET </w:instrText>
                            </w:r>
                            <w:r w:rsidR="002F3E5B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441232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="00441232">
                              <w:rPr>
                                <w:color w:val="000000" w:themeColor="text1"/>
                              </w:rPr>
                              <w:instrText xml:space="preserve"> INCLUDEPICTURE  "C:\\Users\\bashir.muhammad\\Desktop\\CSO\\CV Formate\\pic\\17f-8455.jpg " \* MERGEFORMATINET </w:instrText>
                            </w:r>
                            <w:r w:rsidR="00441232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FB6F5D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="00FB6F5D">
                              <w:rPr>
                                <w:color w:val="000000" w:themeColor="text1"/>
                              </w:rPr>
                              <w:instrText xml:space="preserve"> </w:instrText>
                            </w:r>
                            <w:r w:rsidR="00FB6F5D">
                              <w:rPr>
                                <w:color w:val="000000" w:themeColor="text1"/>
                              </w:rPr>
                              <w:instrText>INCLUDEPICTURE  "C:\\U</w:instrText>
                            </w:r>
                            <w:r w:rsidR="00FB6F5D">
                              <w:rPr>
                                <w:color w:val="000000" w:themeColor="text1"/>
                              </w:rPr>
                              <w:instrText>sers\\bashir.muhammad\\Desktop\\CSO\\CV Formate\\pic\\17f-8455.jpg " \* MERGEFORMATINET</w:instrText>
                            </w:r>
                            <w:r w:rsidR="00FB6F5D">
                              <w:rPr>
                                <w:color w:val="000000" w:themeColor="text1"/>
                              </w:rPr>
                              <w:instrText xml:space="preserve"> </w:instrText>
                            </w:r>
                            <w:r w:rsidR="00FB6F5D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FB6F5D">
                              <w:rPr>
                                <w:color w:val="000000" w:themeColor="text1"/>
                              </w:rPr>
                              <w:pict w14:anchorId="4B8E20C9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style="width:94.5pt;height:106.95pt">
                                  <v:imagedata r:id="rId7" r:href="rId8"/>
                                </v:shape>
                              </w:pict>
                            </w:r>
                            <w:r w:rsidR="00FB6F5D"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  <w:r w:rsidR="00441232"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  <w:r w:rsidR="002F3E5B"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  <w:r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  <w:r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4A8CF" id="Rectangle 2" o:spid="_x0000_s1026" style="position:absolute;margin-left:.25pt;margin-top:21.85pt;width:103.6pt;height:112.5pt;z-index:25166028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" filled="f" stroked="f" strokeweight=".25pt">
                <v:textbox style="mso-fit-shape-to-text:t">
                  <w:txbxContent>
                    <w:p w14:paraId="73BB9BDA" w14:textId="526E3F32" w:rsidR="00D5045B" w:rsidRPr="00E63AB3" w:rsidRDefault="00D5045B" w:rsidP="00BB7B92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fldChar w:fldCharType="begin"/>
                      </w:r>
                      <w:r>
                        <w:rPr>
                          <w:color w:val="000000" w:themeColor="text1"/>
                        </w:rPr>
                        <w:instrText xml:space="preserve"> INCLUDEPICTURE "</w:instrText>
                      </w:r>
                      <w:r w:rsidRPr="0008193F">
                        <w:rPr>
                          <w:noProof/>
                          <w:color w:val="000000" w:themeColor="text1"/>
                        </w:rPr>
                        <w:instrText>E:\\Job Fair\\pic\\17f-8455.jpg</w:instrText>
                      </w:r>
                      <w:r>
                        <w:rPr>
                          <w:color w:val="000000" w:themeColor="text1"/>
                        </w:rPr>
                        <w:instrText xml:space="preserve"> </w:instrText>
                      </w:r>
                      <w:r>
                        <w:rPr>
                          <w:color w:val="000000" w:themeColor="text1"/>
                        </w:rPr>
                        <w:fldChar w:fldCharType="separate"/>
                      </w:r>
                      <w:r>
                        <w:rPr>
                          <w:color w:val="000000" w:themeColor="text1"/>
                        </w:rPr>
                        <w:fldChar w:fldCharType="begin"/>
                      </w:r>
                      <w:r>
                        <w:rPr>
                          <w:color w:val="000000" w:themeColor="text1"/>
                        </w:rPr>
                        <w:instrText xml:space="preserve"> INCLUDEPICTURE  "C:\\Users\\shafiqa\\Desktop\\Job Fair 2021\\Grad Directory Data\\pic\\17f-8455.jpg " \* MERGEFORMATINET </w:instrText>
                      </w:r>
                      <w:r>
                        <w:rPr>
                          <w:color w:val="000000" w:themeColor="text1"/>
                        </w:rPr>
                        <w:fldChar w:fldCharType="separate"/>
                      </w:r>
                      <w:r w:rsidR="002F3E5B">
                        <w:rPr>
                          <w:color w:val="000000" w:themeColor="text1"/>
                        </w:rPr>
                        <w:fldChar w:fldCharType="begin"/>
                      </w:r>
                      <w:r w:rsidR="002F3E5B">
                        <w:rPr>
                          <w:color w:val="000000" w:themeColor="text1"/>
                        </w:rPr>
                        <w:instrText xml:space="preserve"> INCLUDEPICTURE  "C:\\Users\\shafiqa\\Desktop\\Job Fair 2021\\Grad Directory Data\\pic\\17f-8455.jpg " \* MERGEFORMATINET </w:instrText>
                      </w:r>
                      <w:r w:rsidR="002F3E5B">
                        <w:rPr>
                          <w:color w:val="000000" w:themeColor="text1"/>
                        </w:rPr>
                        <w:fldChar w:fldCharType="separate"/>
                      </w:r>
                      <w:r w:rsidR="00441232">
                        <w:rPr>
                          <w:color w:val="000000" w:themeColor="text1"/>
                        </w:rPr>
                        <w:fldChar w:fldCharType="begin"/>
                      </w:r>
                      <w:r w:rsidR="00441232">
                        <w:rPr>
                          <w:color w:val="000000" w:themeColor="text1"/>
                        </w:rPr>
                        <w:instrText xml:space="preserve"> INCLUDEPICTURE  "C:\\Users\\bashir.muhammad\\Desktop\\CSO\\CV Formate\\pic\\17f-8455.jpg " \* MERGEFORMATINET </w:instrText>
                      </w:r>
                      <w:r w:rsidR="00441232">
                        <w:rPr>
                          <w:color w:val="000000" w:themeColor="text1"/>
                        </w:rPr>
                        <w:fldChar w:fldCharType="separate"/>
                      </w:r>
                      <w:r w:rsidR="00FB6F5D">
                        <w:rPr>
                          <w:color w:val="000000" w:themeColor="text1"/>
                        </w:rPr>
                        <w:fldChar w:fldCharType="begin"/>
                      </w:r>
                      <w:r w:rsidR="00FB6F5D">
                        <w:rPr>
                          <w:color w:val="000000" w:themeColor="text1"/>
                        </w:rPr>
                        <w:instrText xml:space="preserve"> </w:instrText>
                      </w:r>
                      <w:r w:rsidR="00FB6F5D">
                        <w:rPr>
                          <w:color w:val="000000" w:themeColor="text1"/>
                        </w:rPr>
                        <w:instrText>INCLUDEPICTURE  "C:\\U</w:instrText>
                      </w:r>
                      <w:r w:rsidR="00FB6F5D">
                        <w:rPr>
                          <w:color w:val="000000" w:themeColor="text1"/>
                        </w:rPr>
                        <w:instrText>sers\\bashir.muhammad\\Desktop\\CSO\\CV Formate\\pic\\17f-8455.jpg " \* MERGEFORMATINET</w:instrText>
                      </w:r>
                      <w:r w:rsidR="00FB6F5D">
                        <w:rPr>
                          <w:color w:val="000000" w:themeColor="text1"/>
                        </w:rPr>
                        <w:instrText xml:space="preserve"> </w:instrText>
                      </w:r>
                      <w:r w:rsidR="00FB6F5D">
                        <w:rPr>
                          <w:color w:val="000000" w:themeColor="text1"/>
                        </w:rPr>
                        <w:fldChar w:fldCharType="separate"/>
                      </w:r>
                      <w:r w:rsidR="00FB6F5D">
                        <w:rPr>
                          <w:color w:val="000000" w:themeColor="text1"/>
                        </w:rPr>
                        <w:pict w14:anchorId="4B8E20C9">
                          <v:shape id="_x0000_i1025" type="#_x0000_t75" style="width:94.5pt;height:106.95pt">
                            <v:imagedata r:id="rId7" r:href="rId9"/>
                          </v:shape>
                        </w:pict>
                      </w:r>
                      <w:r w:rsidR="00FB6F5D">
                        <w:rPr>
                          <w:color w:val="000000" w:themeColor="text1"/>
                        </w:rPr>
                        <w:fldChar w:fldCharType="end"/>
                      </w:r>
                      <w:r w:rsidR="00441232">
                        <w:rPr>
                          <w:color w:val="000000" w:themeColor="text1"/>
                        </w:rPr>
                        <w:fldChar w:fldCharType="end"/>
                      </w:r>
                      <w:r w:rsidR="002F3E5B">
                        <w:rPr>
                          <w:color w:val="000000" w:themeColor="text1"/>
                        </w:rPr>
                        <w:fldChar w:fldCharType="end"/>
                      </w:r>
                      <w:r>
                        <w:rPr>
                          <w:color w:val="000000" w:themeColor="text1"/>
                        </w:rPr>
                        <w:fldChar w:fldCharType="end"/>
                      </w:r>
                      <w:r>
                        <w:rPr>
                          <w:color w:val="000000" w:themeColor="text1"/>
                        </w:rPr>
                        <w:fldChar w:fldCharType="end"/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233F5" w:rsidRPr="002252ED">
        <w:rPr>
          <w:rFonts w:ascii="Times New Roman" w:hAnsi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6C2F73" wp14:editId="46A284A6">
                <wp:simplePos x="0" y="0"/>
                <wp:positionH relativeFrom="margin">
                  <wp:posOffset>3175</wp:posOffset>
                </wp:positionH>
                <wp:positionV relativeFrom="paragraph">
                  <wp:posOffset>1705610</wp:posOffset>
                </wp:positionV>
                <wp:extent cx="1316736" cy="67913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6736" cy="6791325"/>
                        </a:xfrm>
                        <a:prstGeom prst="rect">
                          <a:avLst/>
                        </a:prstGeom>
                        <a:solidFill>
                          <a:srgbClr val="0093D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908" w:type="dxa"/>
                              <w:tblInd w:w="-113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908"/>
                            </w:tblGrid>
                            <w:tr w:rsidR="00D5045B" w:rsidRPr="00FF3667" w14:paraId="37A762A1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7705E176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</w:pPr>
                                  <w:r w:rsidRPr="00FF3667"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  <w:t>Date of Birth</w:t>
                                  </w:r>
                                </w:p>
                              </w:tc>
                            </w:tr>
                            <w:tr w:rsidR="00D5045B" w:rsidRPr="00FF3667" w14:paraId="57DA72A7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2B7F9095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7/28/1999</w:t>
                                  </w:r>
                                </w:p>
                              </w:tc>
                            </w:tr>
                            <w:tr w:rsidR="00D5045B" w:rsidRPr="00FF3667" w14:paraId="67E1171A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726D584B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</w:tc>
                            </w:tr>
                            <w:tr w:rsidR="00D5045B" w:rsidRPr="00FF3667" w14:paraId="548AA530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414022FA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</w:pPr>
                                  <w:r w:rsidRPr="00FF3667"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  <w:t>Telephone</w:t>
                                  </w:r>
                                </w:p>
                              </w:tc>
                            </w:tr>
                            <w:tr w:rsidR="00D5045B" w:rsidRPr="00FF3667" w14:paraId="45B61E8C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65F01081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+923475826624</w:t>
                                  </w:r>
                                </w:p>
                              </w:tc>
                            </w:tr>
                            <w:tr w:rsidR="00D5045B" w:rsidRPr="00FF3667" w14:paraId="0DF637BD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76BEBA19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</w:tc>
                            </w:tr>
                            <w:tr w:rsidR="00D5045B" w:rsidRPr="00FF3667" w14:paraId="54EEF737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39C4FB71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</w:pPr>
                                  <w:r w:rsidRPr="00FF3667"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  <w:t>Email</w:t>
                                  </w:r>
                                </w:p>
                              </w:tc>
                            </w:tr>
                            <w:tr w:rsidR="00D5045B" w:rsidRPr="00FF3667" w14:paraId="791AC9DF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6E8ED8A9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f178455@nu.edu.pk</w:t>
                                  </w:r>
                                </w:p>
                              </w:tc>
                            </w:tr>
                            <w:tr w:rsidR="00D5045B" w:rsidRPr="00FF3667" w14:paraId="3001D998" w14:textId="77777777" w:rsidTr="00A12733">
                              <w:trPr>
                                <w:trHeight w:val="643"/>
                              </w:trPr>
                              <w:tc>
                                <w:tcPr>
                                  <w:tcW w:w="1908" w:type="dxa"/>
                                </w:tcPr>
                                <w:p w14:paraId="13BF613B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abdul.bari8455@gmail.com</w:t>
                                  </w:r>
                                </w:p>
                              </w:tc>
                            </w:tr>
                            <w:tr w:rsidR="00D5045B" w:rsidRPr="00FF3667" w14:paraId="34922603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520568CB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FF3667"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  <w:t>Address</w:t>
                                  </w:r>
                                </w:p>
                              </w:tc>
                            </w:tr>
                            <w:tr w:rsidR="00D5045B" w:rsidRPr="00FF3667" w14:paraId="6F1DCE00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65C91B00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House # 3/5, Bab-ul-Abwab East</w:t>
                                  </w:r>
                                </w:p>
                              </w:tc>
                            </w:tr>
                            <w:tr w:rsidR="00D5045B" w:rsidRPr="00FF3667" w14:paraId="4D9B029A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6574D1A1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Chanab Nager</w:t>
                                  </w:r>
                                </w:p>
                              </w:tc>
                            </w:tr>
                            <w:tr w:rsidR="00D5045B" w:rsidRPr="00FF3667" w14:paraId="2907C208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4EBFA41D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</w:tc>
                            </w:tr>
                            <w:tr w:rsidR="00D5045B" w:rsidRPr="00FF3667" w14:paraId="30103097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29AB6A0D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</w:pPr>
                                  <w:r w:rsidRPr="00FF3667"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  <w:t>LinkedIn</w:t>
                                  </w:r>
                                </w:p>
                              </w:tc>
                            </w:tr>
                            <w:tr w:rsidR="00D5045B" w:rsidRPr="00FF3667" w14:paraId="3C0D17AC" w14:textId="77777777" w:rsidTr="00A12733">
                              <w:trPr>
                                <w:trHeight w:val="972"/>
                              </w:trPr>
                              <w:tc>
                                <w:tcPr>
                                  <w:tcW w:w="1908" w:type="dxa"/>
                                </w:tcPr>
                                <w:p w14:paraId="7824EFB6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linkedin.com/in/abdul-bari-a970891ba</w:t>
                                  </w:r>
                                </w:p>
                              </w:tc>
                            </w:tr>
                            <w:tr w:rsidR="00D5045B" w:rsidRPr="00FF3667" w14:paraId="2BF2BE89" w14:textId="77777777" w:rsidTr="00A12733">
                              <w:trPr>
                                <w:trHeight w:val="972"/>
                              </w:trPr>
                              <w:tc>
                                <w:tcPr>
                                  <w:tcW w:w="1908" w:type="dxa"/>
                                </w:tcPr>
                                <w:p w14:paraId="5D51F361" w14:textId="77777777" w:rsidR="00D5045B" w:rsidRPr="00FF3667" w:rsidRDefault="00D5045B" w:rsidP="00A12733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844FA2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60EFC6BA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69A7B558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61E4E0C3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248F72FB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2E3ACE5E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210BB50E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592DA9CF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47D84E3A" w14:textId="77777777" w:rsidR="00D5045B" w:rsidRDefault="00D5045B" w:rsidP="00AA1F27">
                            <w:pPr>
                              <w:jc w:val="right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C2F73" id="Rectangle 1" o:spid="_x0000_s1027" style="position:absolute;margin-left:.25pt;margin-top:134.3pt;width:103.7pt;height:534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" fillcolor="#0093dd" stroked="f" strokeweight="1pt">
                <v:textbox>
                  <w:txbxContent>
                    <w:tbl>
                      <w:tblPr>
                        <w:tblStyle w:val="TableGrid"/>
                        <w:tblW w:w="1908" w:type="dxa"/>
                        <w:tblInd w:w="-113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908"/>
                      </w:tblGrid>
                      <w:tr w:rsidR="00D5045B" w:rsidRPr="00FF3667" w14:paraId="37A762A1" w14:textId="77777777" w:rsidTr="00A12733">
                        <w:tc>
                          <w:tcPr>
                            <w:tcW w:w="1908" w:type="dxa"/>
                          </w:tcPr>
                          <w:p w14:paraId="7705E176" w14:textId="77777777" w:rsidR="00D5045B" w:rsidRPr="00FF3667" w:rsidRDefault="00D5045B" w:rsidP="00A12733">
                            <w:pPr>
                              <w:jc w:val="right"/>
                              <w:rPr>
                                <w:b/>
                                <w:sz w:val="17"/>
                                <w:szCs w:val="17"/>
                              </w:rPr>
                            </w:pPr>
                            <w:r w:rsidRPr="00FF3667">
                              <w:rPr>
                                <w:b/>
                                <w:sz w:val="17"/>
                                <w:szCs w:val="17"/>
                              </w:rPr>
                              <w:t>Date of Birth</w:t>
                            </w:r>
                          </w:p>
                        </w:tc>
                      </w:tr>
                      <w:tr w:rsidR="00D5045B" w:rsidRPr="00FF3667" w14:paraId="57DA72A7" w14:textId="77777777" w:rsidTr="00A12733">
                        <w:tc>
                          <w:tcPr>
                            <w:tcW w:w="1908" w:type="dxa"/>
                          </w:tcPr>
                          <w:p w14:paraId="2B7F9095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7/28/1999</w:t>
                            </w:r>
                          </w:p>
                        </w:tc>
                      </w:tr>
                      <w:tr w:rsidR="00D5045B" w:rsidRPr="00FF3667" w14:paraId="67E1171A" w14:textId="77777777" w:rsidTr="00A12733">
                        <w:tc>
                          <w:tcPr>
                            <w:tcW w:w="1908" w:type="dxa"/>
                          </w:tcPr>
                          <w:p w14:paraId="726D584B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c>
                      </w:tr>
                      <w:tr w:rsidR="00D5045B" w:rsidRPr="00FF3667" w14:paraId="548AA530" w14:textId="77777777" w:rsidTr="00A12733">
                        <w:tc>
                          <w:tcPr>
                            <w:tcW w:w="1908" w:type="dxa"/>
                          </w:tcPr>
                          <w:p w14:paraId="414022FA" w14:textId="77777777" w:rsidR="00D5045B" w:rsidRPr="00FF3667" w:rsidRDefault="00D5045B" w:rsidP="00A12733">
                            <w:pPr>
                              <w:jc w:val="right"/>
                              <w:rPr>
                                <w:b/>
                                <w:sz w:val="17"/>
                                <w:szCs w:val="17"/>
                              </w:rPr>
                            </w:pPr>
                            <w:r w:rsidRPr="00FF3667">
                              <w:rPr>
                                <w:b/>
                                <w:sz w:val="17"/>
                                <w:szCs w:val="17"/>
                              </w:rPr>
                              <w:t>Telephone</w:t>
                            </w:r>
                          </w:p>
                        </w:tc>
                      </w:tr>
                      <w:tr w:rsidR="00D5045B" w:rsidRPr="00FF3667" w14:paraId="45B61E8C" w14:textId="77777777" w:rsidTr="00A12733">
                        <w:tc>
                          <w:tcPr>
                            <w:tcW w:w="1908" w:type="dxa"/>
                          </w:tcPr>
                          <w:p w14:paraId="65F01081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+923475826624</w:t>
                            </w:r>
                          </w:p>
                        </w:tc>
                      </w:tr>
                      <w:tr w:rsidR="00D5045B" w:rsidRPr="00FF3667" w14:paraId="0DF637BD" w14:textId="77777777" w:rsidTr="00A12733">
                        <w:tc>
                          <w:tcPr>
                            <w:tcW w:w="1908" w:type="dxa"/>
                          </w:tcPr>
                          <w:p w14:paraId="76BEBA19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c>
                      </w:tr>
                      <w:tr w:rsidR="00D5045B" w:rsidRPr="00FF3667" w14:paraId="54EEF737" w14:textId="77777777" w:rsidTr="00A12733">
                        <w:tc>
                          <w:tcPr>
                            <w:tcW w:w="1908" w:type="dxa"/>
                          </w:tcPr>
                          <w:p w14:paraId="39C4FB71" w14:textId="77777777" w:rsidR="00D5045B" w:rsidRPr="00FF3667" w:rsidRDefault="00D5045B" w:rsidP="00A12733">
                            <w:pPr>
                              <w:jc w:val="right"/>
                              <w:rPr>
                                <w:b/>
                                <w:sz w:val="17"/>
                                <w:szCs w:val="17"/>
                              </w:rPr>
                            </w:pPr>
                            <w:r w:rsidRPr="00FF3667">
                              <w:rPr>
                                <w:b/>
                                <w:sz w:val="17"/>
                                <w:szCs w:val="17"/>
                              </w:rPr>
                              <w:t>Email</w:t>
                            </w:r>
                          </w:p>
                        </w:tc>
                      </w:tr>
                      <w:tr w:rsidR="00D5045B" w:rsidRPr="00FF3667" w14:paraId="791AC9DF" w14:textId="77777777" w:rsidTr="00A12733">
                        <w:tc>
                          <w:tcPr>
                            <w:tcW w:w="1908" w:type="dxa"/>
                          </w:tcPr>
                          <w:p w14:paraId="6E8ED8A9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f178455@nu.edu.pk</w:t>
                            </w:r>
                          </w:p>
                        </w:tc>
                      </w:tr>
                      <w:tr w:rsidR="00D5045B" w:rsidRPr="00FF3667" w14:paraId="3001D998" w14:textId="77777777" w:rsidTr="00A12733">
                        <w:trPr>
                          <w:trHeight w:val="643"/>
                        </w:trPr>
                        <w:tc>
                          <w:tcPr>
                            <w:tcW w:w="1908" w:type="dxa"/>
                          </w:tcPr>
                          <w:p w14:paraId="13BF613B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abdul.bari8455@gmail.com</w:t>
                            </w:r>
                          </w:p>
                        </w:tc>
                      </w:tr>
                      <w:tr w:rsidR="00D5045B" w:rsidRPr="00FF3667" w14:paraId="34922603" w14:textId="77777777" w:rsidTr="00A12733">
                        <w:tc>
                          <w:tcPr>
                            <w:tcW w:w="1908" w:type="dxa"/>
                          </w:tcPr>
                          <w:p w14:paraId="520568CB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FF3667">
                              <w:rPr>
                                <w:b/>
                                <w:sz w:val="17"/>
                                <w:szCs w:val="17"/>
                              </w:rPr>
                              <w:t>Address</w:t>
                            </w:r>
                          </w:p>
                        </w:tc>
                      </w:tr>
                      <w:tr w:rsidR="00D5045B" w:rsidRPr="00FF3667" w14:paraId="6F1DCE00" w14:textId="77777777" w:rsidTr="00A12733">
                        <w:tc>
                          <w:tcPr>
                            <w:tcW w:w="1908" w:type="dxa"/>
                          </w:tcPr>
                          <w:p w14:paraId="65C91B00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House # 3/5, Bab-ul-Abwab East</w:t>
                            </w:r>
                          </w:p>
                        </w:tc>
                      </w:tr>
                      <w:tr w:rsidR="00D5045B" w:rsidRPr="00FF3667" w14:paraId="4D9B029A" w14:textId="77777777" w:rsidTr="00A12733">
                        <w:tc>
                          <w:tcPr>
                            <w:tcW w:w="1908" w:type="dxa"/>
                          </w:tcPr>
                          <w:p w14:paraId="6574D1A1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Chanab Nager</w:t>
                            </w:r>
                          </w:p>
                        </w:tc>
                      </w:tr>
                      <w:tr w:rsidR="00D5045B" w:rsidRPr="00FF3667" w14:paraId="2907C208" w14:textId="77777777" w:rsidTr="00A12733">
                        <w:tc>
                          <w:tcPr>
                            <w:tcW w:w="1908" w:type="dxa"/>
                          </w:tcPr>
                          <w:p w14:paraId="4EBFA41D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c>
                      </w:tr>
                      <w:tr w:rsidR="00D5045B" w:rsidRPr="00FF3667" w14:paraId="30103097" w14:textId="77777777" w:rsidTr="00A12733">
                        <w:tc>
                          <w:tcPr>
                            <w:tcW w:w="1908" w:type="dxa"/>
                          </w:tcPr>
                          <w:p w14:paraId="29AB6A0D" w14:textId="77777777" w:rsidR="00D5045B" w:rsidRPr="00FF3667" w:rsidRDefault="00D5045B" w:rsidP="00A12733">
                            <w:pPr>
                              <w:jc w:val="right"/>
                              <w:rPr>
                                <w:b/>
                                <w:sz w:val="17"/>
                                <w:szCs w:val="17"/>
                              </w:rPr>
                            </w:pPr>
                            <w:r w:rsidRPr="00FF3667">
                              <w:rPr>
                                <w:b/>
                                <w:sz w:val="17"/>
                                <w:szCs w:val="17"/>
                              </w:rPr>
                              <w:t>LinkedIn</w:t>
                            </w:r>
                          </w:p>
                        </w:tc>
                      </w:tr>
                      <w:tr w:rsidR="00D5045B" w:rsidRPr="00FF3667" w14:paraId="3C0D17AC" w14:textId="77777777" w:rsidTr="00A12733">
                        <w:trPr>
                          <w:trHeight w:val="972"/>
                        </w:trPr>
                        <w:tc>
                          <w:tcPr>
                            <w:tcW w:w="1908" w:type="dxa"/>
                          </w:tcPr>
                          <w:p w14:paraId="7824EFB6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linkedin.com/in/abdul-bari-a970891ba</w:t>
                            </w:r>
                          </w:p>
                        </w:tc>
                      </w:tr>
                      <w:tr w:rsidR="00D5045B" w:rsidRPr="00FF3667" w14:paraId="2BF2BE89" w14:textId="77777777" w:rsidTr="00A12733">
                        <w:trPr>
                          <w:trHeight w:val="972"/>
                        </w:trPr>
                        <w:tc>
                          <w:tcPr>
                            <w:tcW w:w="1908" w:type="dxa"/>
                          </w:tcPr>
                          <w:p w14:paraId="5D51F361" w14:textId="77777777" w:rsidR="00D5045B" w:rsidRPr="00FF3667" w:rsidRDefault="00D5045B" w:rsidP="00A12733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c>
                      </w:tr>
                    </w:tbl>
                    <w:p w14:paraId="1A844FA2" w14:textId="77777777" w:rsidR="00D5045B" w:rsidRDefault="00D5045B" w:rsidP="00AA1F27">
                      <w:pPr>
                        <w:jc w:val="right"/>
                      </w:pPr>
                    </w:p>
                    <w:p w14:paraId="60EFC6BA" w14:textId="77777777" w:rsidR="00D5045B" w:rsidRDefault="00D5045B" w:rsidP="00AA1F27">
                      <w:pPr>
                        <w:jc w:val="right"/>
                      </w:pPr>
                    </w:p>
                    <w:p w14:paraId="69A7B558" w14:textId="77777777" w:rsidR="00D5045B" w:rsidRDefault="00D5045B" w:rsidP="00AA1F27">
                      <w:pPr>
                        <w:jc w:val="right"/>
                      </w:pPr>
                    </w:p>
                    <w:p w14:paraId="61E4E0C3" w14:textId="77777777" w:rsidR="00D5045B" w:rsidRDefault="00D5045B" w:rsidP="00AA1F27">
                      <w:pPr>
                        <w:jc w:val="right"/>
                      </w:pPr>
                    </w:p>
                    <w:p w14:paraId="248F72FB" w14:textId="77777777" w:rsidR="00D5045B" w:rsidRDefault="00D5045B" w:rsidP="00AA1F27">
                      <w:pPr>
                        <w:jc w:val="right"/>
                      </w:pPr>
                    </w:p>
                    <w:p w14:paraId="2E3ACE5E" w14:textId="77777777" w:rsidR="00D5045B" w:rsidRDefault="00D5045B" w:rsidP="00AA1F27">
                      <w:pPr>
                        <w:jc w:val="right"/>
                      </w:pPr>
                    </w:p>
                    <w:p w14:paraId="210BB50E" w14:textId="77777777" w:rsidR="00D5045B" w:rsidRDefault="00D5045B" w:rsidP="00AA1F27">
                      <w:pPr>
                        <w:jc w:val="right"/>
                      </w:pPr>
                    </w:p>
                    <w:p w14:paraId="592DA9CF" w14:textId="77777777" w:rsidR="00D5045B" w:rsidRDefault="00D5045B" w:rsidP="00AA1F27">
                      <w:pPr>
                        <w:jc w:val="right"/>
                      </w:pPr>
                    </w:p>
                    <w:p w14:paraId="47D84E3A" w14:textId="77777777" w:rsidR="00D5045B" w:rsidRDefault="00D5045B" w:rsidP="00AA1F27">
                      <w:pPr>
                        <w:jc w:val="right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Style w:val="TableGrid"/>
        <w:tblW w:w="0" w:type="auto"/>
        <w:tblInd w:w="21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</w:tblGrid>
      <w:tr w:rsidR="007233F5" w14:paraId="5B224200" w14:textId="77777777" w:rsidTr="00C35612">
        <w:tc>
          <w:tcPr>
            <w:tcW w:w="7920" w:type="dxa"/>
          </w:tcPr>
          <w:p w14:paraId="5FEE7C45" w14:textId="77777777" w:rsidR="007233F5" w:rsidRDefault="007233F5" w:rsidP="0010785D">
            <w:pPr>
              <w:pStyle w:val="Heading3"/>
              <w:outlineLvl w:val="2"/>
              <w:rPr>
                <w:rFonts w:ascii="Times New Roman" w:hAnsi="Times New Roman"/>
                <w:sz w:val="24"/>
              </w:rPr>
            </w:pPr>
          </w:p>
        </w:tc>
      </w:tr>
      <w:tr w:rsidR="007233F5" w14:paraId="6E79C798" w14:textId="77777777" w:rsidTr="00C35612">
        <w:tc>
          <w:tcPr>
            <w:tcW w:w="7920" w:type="dxa"/>
          </w:tcPr>
          <w:p w14:paraId="4C4AD929" w14:textId="77777777" w:rsidR="007233F5" w:rsidRPr="0010785D" w:rsidRDefault="007233F5" w:rsidP="0000105B">
            <w:pPr>
              <w:pStyle w:val="Heading3"/>
              <w:outlineLvl w:val="2"/>
              <w:rPr>
                <w:sz w:val="36"/>
                <w:szCs w:val="36"/>
              </w:rPr>
            </w:pPr>
            <w:r>
              <w:rPr>
                <w:noProof/>
              </w:rPr>
              <w:t>Abdul Bari</w:t>
            </w:r>
          </w:p>
        </w:tc>
      </w:tr>
      <w:tr w:rsidR="007233F5" w14:paraId="61829532" w14:textId="77777777" w:rsidTr="00C35612">
        <w:trPr>
          <w:trHeight w:val="1214"/>
        </w:trPr>
        <w:tc>
          <w:tcPr>
            <w:tcW w:w="7920" w:type="dxa"/>
          </w:tcPr>
          <w:p w14:paraId="50EAF9EB" w14:textId="77777777" w:rsidR="007233F5" w:rsidRPr="0000105B" w:rsidRDefault="007233F5" w:rsidP="0000105B">
            <w:pPr>
              <w:pStyle w:val="NoSpacing"/>
              <w:rPr>
                <w:rFonts w:ascii="Garamond" w:hAnsi="Garamond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8193F">
              <w:rPr>
                <w:noProof/>
                <w:color w:val="595959" w:themeColor="text1" w:themeTint="A6"/>
                <w:sz w:val="36"/>
                <w:szCs w:val="36"/>
              </w:rPr>
              <w:t>BS (Electrical Engineering)</w:t>
            </w:r>
            <w:r>
              <w:rPr>
                <w:noProof/>
                <w:color w:val="595959" w:themeColor="text1" w:themeTint="A6"/>
                <w:sz w:val="36"/>
                <w:szCs w:val="36"/>
              </w:rPr>
              <w:t xml:space="preserve"> - </w:t>
            </w:r>
            <w:r w:rsidRPr="0008193F">
              <w:rPr>
                <w:noProof/>
                <w:color w:val="595959" w:themeColor="text1" w:themeTint="A6"/>
                <w:sz w:val="36"/>
                <w:szCs w:val="36"/>
              </w:rPr>
              <w:t>Computer Engineering</w:t>
            </w:r>
          </w:p>
        </w:tc>
      </w:tr>
      <w:tr w:rsidR="007233F5" w14:paraId="19B28568" w14:textId="77777777" w:rsidTr="00C35612">
        <w:trPr>
          <w:trHeight w:val="369"/>
        </w:trPr>
        <w:tc>
          <w:tcPr>
            <w:tcW w:w="7920" w:type="dxa"/>
            <w:vAlign w:val="bottom"/>
          </w:tcPr>
          <w:p w14:paraId="69A27D6C" w14:textId="77777777" w:rsidR="007233F5" w:rsidRPr="003F5F33" w:rsidRDefault="007233F5" w:rsidP="003B6EB5">
            <w:pPr>
              <w:pStyle w:val="Heading4"/>
              <w:spacing w:before="0" w:line="276" w:lineRule="auto"/>
              <w:outlineLvl w:val="3"/>
              <w:rPr>
                <w:rFonts w:asciiTheme="minorHAnsi" w:hAnsiTheme="minorHAnsi" w:cstheme="minorHAnsi"/>
                <w:b/>
                <w:bCs/>
                <w:i w:val="0"/>
                <w:color w:val="000000" w:themeColor="text1"/>
                <w:szCs w:val="24"/>
              </w:rPr>
            </w:pPr>
            <w:r w:rsidRPr="00D06408">
              <w:rPr>
                <w:rFonts w:asciiTheme="minorHAnsi" w:hAnsiTheme="minorHAnsi" w:cstheme="minorHAnsi"/>
                <w:b/>
                <w:bCs/>
                <w:i w:val="0"/>
                <w:noProof/>
                <w:color w:val="0093DD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4DDC622" wp14:editId="0B06E60A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192405</wp:posOffset>
                      </wp:positionV>
                      <wp:extent cx="4892040" cy="0"/>
                      <wp:effectExtent l="0" t="0" r="2286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9204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3CEE74B8" id="Straight Connector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pt,15.15pt" to="386.2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D06408">
              <w:rPr>
                <w:rFonts w:asciiTheme="minorHAnsi" w:hAnsiTheme="minorHAnsi" w:cstheme="minorHAnsi"/>
                <w:b/>
                <w:bCs/>
                <w:i w:val="0"/>
                <w:color w:val="0093DD"/>
                <w:sz w:val="24"/>
                <w:szCs w:val="24"/>
              </w:rPr>
              <w:t>Education</w:t>
            </w:r>
          </w:p>
        </w:tc>
      </w:tr>
      <w:tr w:rsidR="007233F5" w14:paraId="5F4BDC95" w14:textId="77777777" w:rsidTr="00C35612">
        <w:trPr>
          <w:trHeight w:val="288"/>
        </w:trPr>
        <w:tc>
          <w:tcPr>
            <w:tcW w:w="7920" w:type="dxa"/>
            <w:vAlign w:val="bottom"/>
          </w:tcPr>
          <w:p w14:paraId="70B4B335" w14:textId="77777777" w:rsidR="007233F5" w:rsidRPr="00D06408" w:rsidRDefault="007233F5" w:rsidP="003F5F33">
            <w:pPr>
              <w:pStyle w:val="Heading5"/>
              <w:spacing w:before="0" w:line="276" w:lineRule="auto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4"/>
              </w:rPr>
            </w:pPr>
            <w:r w:rsidRPr="00D5045B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National University of Computer and Emerging Sciences, Chiniot-Faisalabad Campus</w:t>
            </w:r>
          </w:p>
        </w:tc>
      </w:tr>
      <w:tr w:rsidR="007233F5" w14:paraId="28E50248" w14:textId="77777777" w:rsidTr="00C35612">
        <w:tc>
          <w:tcPr>
            <w:tcW w:w="7920" w:type="dxa"/>
          </w:tcPr>
          <w:p w14:paraId="7C5A225B" w14:textId="77777777" w:rsidR="007233F5" w:rsidRPr="00D06408" w:rsidRDefault="007233F5" w:rsidP="0010785D">
            <w:pPr>
              <w:spacing w:line="276" w:lineRule="auto"/>
              <w:rPr>
                <w:rFonts w:cstheme="minorHAnsi"/>
                <w:color w:val="000000" w:themeColor="text1"/>
                <w:sz w:val="20"/>
              </w:rPr>
            </w:pPr>
            <w:r w:rsidRPr="0008193F">
              <w:rPr>
                <w:rFonts w:cstheme="minorHAnsi"/>
                <w:noProof/>
                <w:color w:val="000000" w:themeColor="text1"/>
                <w:sz w:val="20"/>
              </w:rPr>
              <w:t>BS (Electrical Engineering)</w:t>
            </w:r>
            <w:r>
              <w:rPr>
                <w:rFonts w:cstheme="minorHAnsi"/>
                <w:color w:val="000000" w:themeColor="text1"/>
                <w:sz w:val="20"/>
              </w:rPr>
              <w:t xml:space="preserve"> - </w:t>
            </w:r>
            <w:r w:rsidRPr="0008193F">
              <w:rPr>
                <w:rFonts w:cstheme="minorHAnsi"/>
                <w:noProof/>
                <w:color w:val="000000" w:themeColor="text1"/>
                <w:sz w:val="20"/>
              </w:rPr>
              <w:t>2021</w:t>
            </w:r>
          </w:p>
        </w:tc>
      </w:tr>
      <w:tr w:rsidR="007233F5" w14:paraId="210A53E6" w14:textId="77777777" w:rsidTr="00C35612">
        <w:trPr>
          <w:trHeight w:val="134"/>
        </w:trPr>
        <w:tc>
          <w:tcPr>
            <w:tcW w:w="7920" w:type="dxa"/>
          </w:tcPr>
          <w:p w14:paraId="74955C7E" w14:textId="77777777" w:rsidR="007233F5" w:rsidRPr="00D06408" w:rsidRDefault="007233F5" w:rsidP="0010785D">
            <w:pPr>
              <w:pStyle w:val="Heading5"/>
              <w:spacing w:before="0" w:line="276" w:lineRule="auto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4"/>
              </w:rPr>
            </w:pPr>
            <w:r w:rsidRPr="0008193F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Nusrat Jahan Inter College</w:t>
            </w:r>
          </w:p>
        </w:tc>
      </w:tr>
      <w:tr w:rsidR="007233F5" w14:paraId="79C3C543" w14:textId="77777777" w:rsidTr="00C35612">
        <w:tc>
          <w:tcPr>
            <w:tcW w:w="7920" w:type="dxa"/>
          </w:tcPr>
          <w:p w14:paraId="2441576D" w14:textId="77777777" w:rsidR="007233F5" w:rsidRPr="00D06408" w:rsidRDefault="007233F5" w:rsidP="0010785D">
            <w:pPr>
              <w:spacing w:line="276" w:lineRule="auto"/>
              <w:rPr>
                <w:rFonts w:cstheme="minorHAnsi"/>
                <w:color w:val="000000" w:themeColor="text1"/>
                <w:sz w:val="20"/>
              </w:rPr>
            </w:pPr>
            <w:r w:rsidRPr="0008193F">
              <w:rPr>
                <w:rFonts w:cstheme="minorHAnsi"/>
                <w:noProof/>
                <w:color w:val="000000" w:themeColor="text1"/>
                <w:sz w:val="20"/>
              </w:rPr>
              <w:t>F.Sc - Pre Engineering</w:t>
            </w:r>
            <w:r>
              <w:rPr>
                <w:rFonts w:cstheme="minorHAnsi"/>
                <w:color w:val="000000" w:themeColor="text1"/>
                <w:sz w:val="20"/>
              </w:rPr>
              <w:t xml:space="preserve"> - </w:t>
            </w:r>
            <w:r w:rsidRPr="0008193F">
              <w:rPr>
                <w:rFonts w:cstheme="minorHAnsi"/>
                <w:noProof/>
                <w:color w:val="000000" w:themeColor="text1"/>
                <w:sz w:val="20"/>
              </w:rPr>
              <w:t>2017</w:t>
            </w:r>
          </w:p>
        </w:tc>
      </w:tr>
      <w:tr w:rsidR="007233F5" w14:paraId="7D98A46D" w14:textId="77777777" w:rsidTr="00C35612">
        <w:trPr>
          <w:trHeight w:val="576"/>
        </w:trPr>
        <w:tc>
          <w:tcPr>
            <w:tcW w:w="7920" w:type="dxa"/>
            <w:vAlign w:val="bottom"/>
          </w:tcPr>
          <w:p w14:paraId="6673A548" w14:textId="77777777" w:rsidR="007233F5" w:rsidRPr="003F5F33" w:rsidRDefault="007233F5" w:rsidP="003B6EB5">
            <w:pPr>
              <w:pStyle w:val="Heading5"/>
              <w:spacing w:before="0" w:line="276" w:lineRule="auto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D06408"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2B3BF63" wp14:editId="64C203D1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191135</wp:posOffset>
                      </wp:positionV>
                      <wp:extent cx="4892040" cy="0"/>
                      <wp:effectExtent l="0" t="0" r="22860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9204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26FD2283" id="Straight Connector 8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65pt,15.05pt" to="385.85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D06408">
              <w:rPr>
                <w:rFonts w:asciiTheme="minorHAnsi" w:hAnsiTheme="minorHAnsi" w:cstheme="minorHAnsi"/>
                <w:b/>
                <w:bCs/>
                <w:color w:val="0093DD"/>
                <w:sz w:val="24"/>
                <w:szCs w:val="24"/>
              </w:rPr>
              <w:t>Projects/Portfolio</w:t>
            </w:r>
          </w:p>
        </w:tc>
        <w:bookmarkStart w:id="0" w:name="_GoBack"/>
        <w:bookmarkEnd w:id="0"/>
      </w:tr>
      <w:tr w:rsidR="007233F5" w14:paraId="7A8C0190" w14:textId="77777777" w:rsidTr="00C35612">
        <w:tc>
          <w:tcPr>
            <w:tcW w:w="7920" w:type="dxa"/>
          </w:tcPr>
          <w:p w14:paraId="63E8F1AA" w14:textId="77777777" w:rsidR="007233F5" w:rsidRPr="00D06408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4"/>
              </w:rPr>
            </w:pPr>
            <w:r w:rsidRPr="0008193F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Real Time Attendance System using Face Recognition</w:t>
            </w:r>
          </w:p>
        </w:tc>
      </w:tr>
      <w:tr w:rsidR="007233F5" w14:paraId="6AA5DA0B" w14:textId="77777777" w:rsidTr="00C35612">
        <w:tc>
          <w:tcPr>
            <w:tcW w:w="7920" w:type="dxa"/>
          </w:tcPr>
          <w:p w14:paraId="6824E659" w14:textId="77777777" w:rsidR="007233F5" w:rsidRPr="00D06408" w:rsidRDefault="007233F5" w:rsidP="005C7CFA">
            <w:pPr>
              <w:jc w:val="both"/>
              <w:rPr>
                <w:rFonts w:cstheme="minorHAnsi"/>
                <w:noProof/>
                <w:color w:val="000000" w:themeColor="text1"/>
                <w:sz w:val="20"/>
              </w:rPr>
            </w:pPr>
            <w:r w:rsidRPr="0008193F">
              <w:rPr>
                <w:rFonts w:cstheme="minorHAnsi"/>
                <w:noProof/>
                <w:color w:val="000000" w:themeColor="text1"/>
                <w:sz w:val="20"/>
              </w:rPr>
              <w:t>The knowledge areas implemented in the project are Deep Learning.(Facenet. MTCNN), Machine Learning To train classifier, Python 3 Language, Open Cv For Image processing, Database Management, Embedded Systems Concepts, Keras.</w:t>
            </w:r>
          </w:p>
        </w:tc>
      </w:tr>
      <w:tr w:rsidR="007233F5" w14:paraId="6C8338BF" w14:textId="77777777" w:rsidTr="00C35612">
        <w:tc>
          <w:tcPr>
            <w:tcW w:w="7920" w:type="dxa"/>
          </w:tcPr>
          <w:p w14:paraId="77AABF8B" w14:textId="77777777" w:rsidR="007233F5" w:rsidRPr="0000105B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4"/>
              </w:rPr>
            </w:pPr>
            <w:r w:rsidRPr="0008193F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Passport Management System</w:t>
            </w:r>
          </w:p>
        </w:tc>
      </w:tr>
      <w:tr w:rsidR="007233F5" w14:paraId="7E6419D4" w14:textId="77777777" w:rsidTr="00C35612">
        <w:tc>
          <w:tcPr>
            <w:tcW w:w="7920" w:type="dxa"/>
          </w:tcPr>
          <w:p w14:paraId="0124DDF8" w14:textId="77777777" w:rsidR="007233F5" w:rsidRPr="00D06408" w:rsidRDefault="007233F5" w:rsidP="005C7CFA">
            <w:pPr>
              <w:jc w:val="both"/>
              <w:rPr>
                <w:rFonts w:cstheme="minorHAnsi"/>
                <w:sz w:val="20"/>
              </w:rPr>
            </w:pPr>
            <w:r w:rsidRPr="0008193F">
              <w:rPr>
                <w:rFonts w:cstheme="minorHAnsi"/>
                <w:noProof/>
                <w:sz w:val="20"/>
              </w:rPr>
              <w:t>The knowledge areas implemented in this project are C++ Language, Data Structure (BST, Linked List.etc ), Object Oriented Programming.</w:t>
            </w:r>
          </w:p>
        </w:tc>
      </w:tr>
      <w:tr w:rsidR="007233F5" w14:paraId="691C59A1" w14:textId="77777777" w:rsidTr="00C35612">
        <w:tc>
          <w:tcPr>
            <w:tcW w:w="7920" w:type="dxa"/>
          </w:tcPr>
          <w:p w14:paraId="613FD6B2" w14:textId="77777777" w:rsidR="007233F5" w:rsidRPr="00D06408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asciiTheme="minorHAnsi" w:hAnsiTheme="minorHAnsi" w:cstheme="minorHAnsi"/>
                <w:sz w:val="20"/>
              </w:rPr>
            </w:pPr>
            <w:r w:rsidRPr="0008193F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Cell Phone Detector</w:t>
            </w:r>
          </w:p>
        </w:tc>
      </w:tr>
      <w:tr w:rsidR="007233F5" w14:paraId="56693853" w14:textId="77777777" w:rsidTr="00C35612">
        <w:tc>
          <w:tcPr>
            <w:tcW w:w="7920" w:type="dxa"/>
          </w:tcPr>
          <w:p w14:paraId="7FA77610" w14:textId="77777777" w:rsidR="007233F5" w:rsidRPr="00D06408" w:rsidRDefault="007233F5" w:rsidP="005C7CFA">
            <w:pPr>
              <w:jc w:val="both"/>
              <w:rPr>
                <w:rFonts w:cstheme="minorHAnsi"/>
                <w:sz w:val="20"/>
              </w:rPr>
            </w:pPr>
            <w:r w:rsidRPr="0008193F">
              <w:rPr>
                <w:rFonts w:cstheme="minorHAnsi"/>
                <w:noProof/>
                <w:sz w:val="20"/>
              </w:rPr>
              <w:t>I had used basic electronics devices and circuit concepts to do this project. The project helps to detect cell phone.</w:t>
            </w:r>
          </w:p>
        </w:tc>
      </w:tr>
      <w:tr w:rsidR="007233F5" w14:paraId="05C840F2" w14:textId="77777777" w:rsidTr="00C35612">
        <w:tc>
          <w:tcPr>
            <w:tcW w:w="7920" w:type="dxa"/>
          </w:tcPr>
          <w:p w14:paraId="1DA2B361" w14:textId="77777777" w:rsidR="007233F5" w:rsidRPr="003F5F33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D5045B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Digital Stopwatch</w:t>
            </w:r>
          </w:p>
        </w:tc>
      </w:tr>
      <w:tr w:rsidR="007233F5" w14:paraId="626B849A" w14:textId="77777777" w:rsidTr="00C35612">
        <w:trPr>
          <w:trHeight w:val="20"/>
        </w:trPr>
        <w:tc>
          <w:tcPr>
            <w:tcW w:w="7920" w:type="dxa"/>
          </w:tcPr>
          <w:p w14:paraId="6E7039EF" w14:textId="77777777" w:rsidR="007233F5" w:rsidRPr="003F5F33" w:rsidRDefault="007233F5" w:rsidP="005C7CFA">
            <w:pPr>
              <w:jc w:val="both"/>
              <w:rPr>
                <w:rFonts w:cstheme="minorHAnsi"/>
              </w:rPr>
            </w:pPr>
            <w:r w:rsidRPr="00D5045B">
              <w:rPr>
                <w:rFonts w:cstheme="minorHAnsi"/>
                <w:noProof/>
                <w:sz w:val="20"/>
              </w:rPr>
              <w:t>I had used basic Digital Logic Design concepts to do this project.</w:t>
            </w:r>
          </w:p>
        </w:tc>
      </w:tr>
      <w:tr w:rsidR="007233F5" w14:paraId="71331772" w14:textId="77777777" w:rsidTr="00C35612">
        <w:tc>
          <w:tcPr>
            <w:tcW w:w="7920" w:type="dxa"/>
          </w:tcPr>
          <w:p w14:paraId="51CAEEAC" w14:textId="77777777" w:rsidR="007233F5" w:rsidRPr="00D5045B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</w:pPr>
            <w:r w:rsidRPr="00D5045B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Tic Tac Toe Game</w:t>
            </w:r>
          </w:p>
        </w:tc>
      </w:tr>
      <w:tr w:rsidR="007233F5" w14:paraId="2B798F7A" w14:textId="77777777" w:rsidTr="00C35612">
        <w:tc>
          <w:tcPr>
            <w:tcW w:w="7920" w:type="dxa"/>
          </w:tcPr>
          <w:p w14:paraId="50175DE2" w14:textId="77777777" w:rsidR="007233F5" w:rsidRPr="00D5045B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cstheme="minorHAnsi"/>
                <w:bCs/>
                <w:noProof/>
                <w:color w:val="000000" w:themeColor="text1"/>
                <w:sz w:val="20"/>
                <w:szCs w:val="24"/>
              </w:rPr>
            </w:pPr>
            <w:r w:rsidRPr="00D5045B">
              <w:rPr>
                <w:rFonts w:cstheme="minorHAnsi"/>
                <w:bCs/>
                <w:noProof/>
                <w:color w:val="000000" w:themeColor="text1"/>
                <w:sz w:val="20"/>
                <w:szCs w:val="24"/>
              </w:rPr>
              <w:t>I had used Operating Systems concepts to made this game on Linux operating system.</w:t>
            </w:r>
          </w:p>
        </w:tc>
      </w:tr>
      <w:tr w:rsidR="007233F5" w14:paraId="2697F5E3" w14:textId="77777777" w:rsidTr="00C35612">
        <w:trPr>
          <w:trHeight w:val="395"/>
        </w:trPr>
        <w:tc>
          <w:tcPr>
            <w:tcW w:w="7920" w:type="dxa"/>
            <w:vAlign w:val="bottom"/>
          </w:tcPr>
          <w:p w14:paraId="71821621" w14:textId="77777777" w:rsidR="007233F5" w:rsidRPr="003F5F33" w:rsidRDefault="007233F5" w:rsidP="003B6EB5">
            <w:pPr>
              <w:pStyle w:val="Heading5"/>
              <w:spacing w:before="0" w:line="276" w:lineRule="auto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D06408"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2195461" wp14:editId="20C6AC7C">
                      <wp:simplePos x="0" y="0"/>
                      <wp:positionH relativeFrom="column">
                        <wp:posOffset>17145</wp:posOffset>
                      </wp:positionH>
                      <wp:positionV relativeFrom="paragraph">
                        <wp:posOffset>184150</wp:posOffset>
                      </wp:positionV>
                      <wp:extent cx="4892040" cy="0"/>
                      <wp:effectExtent l="0" t="0" r="22860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9204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674C6721" id="Straight Connector 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5pt,14.5pt" to="386.55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w:softHyphen/>
            </w:r>
            <w:r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w:softHyphen/>
            </w:r>
            <w:r w:rsidRPr="00D06408">
              <w:rPr>
                <w:rFonts w:asciiTheme="minorHAnsi" w:hAnsiTheme="minorHAnsi" w:cstheme="minorHAnsi"/>
                <w:b/>
                <w:bCs/>
                <w:color w:val="0093DD"/>
                <w:sz w:val="24"/>
                <w:szCs w:val="24"/>
              </w:rPr>
              <w:t>Activities, Honors &amp; Awards</w:t>
            </w:r>
          </w:p>
        </w:tc>
      </w:tr>
      <w:tr w:rsidR="007233F5" w14:paraId="75AF5DF2" w14:textId="77777777" w:rsidTr="00C35612">
        <w:tc>
          <w:tcPr>
            <w:tcW w:w="7920" w:type="dxa"/>
          </w:tcPr>
          <w:p w14:paraId="2EC0CFB8" w14:textId="77777777" w:rsidR="007233F5" w:rsidRDefault="007233F5" w:rsidP="005C7CFA">
            <w:pPr>
              <w:jc w:val="both"/>
              <w:rPr>
                <w:rFonts w:cstheme="minorHAnsi"/>
                <w:sz w:val="20"/>
              </w:rPr>
            </w:pPr>
            <w:r w:rsidRPr="0008193F">
              <w:rPr>
                <w:rFonts w:cstheme="minorHAnsi"/>
                <w:b/>
                <w:bCs/>
                <w:noProof/>
                <w:sz w:val="20"/>
              </w:rPr>
              <w:t>Participant, DLD Project Exhibition</w:t>
            </w:r>
            <w:r>
              <w:rPr>
                <w:rFonts w:cstheme="minorHAnsi"/>
                <w:sz w:val="20"/>
              </w:rPr>
              <w:t xml:space="preserve">, </w:t>
            </w:r>
            <w:r w:rsidRPr="0008193F">
              <w:rPr>
                <w:rFonts w:cstheme="minorHAnsi"/>
                <w:noProof/>
                <w:sz w:val="20"/>
              </w:rPr>
              <w:t>FAST NU, Faisalabad</w:t>
            </w:r>
          </w:p>
          <w:p w14:paraId="35ED9FE9" w14:textId="77777777" w:rsidR="007233F5" w:rsidRDefault="007233F5" w:rsidP="005C7CFA">
            <w:pPr>
              <w:jc w:val="both"/>
              <w:rPr>
                <w:rFonts w:cstheme="minorHAnsi"/>
                <w:sz w:val="20"/>
              </w:rPr>
            </w:pPr>
            <w:r w:rsidRPr="0008193F">
              <w:rPr>
                <w:rFonts w:cstheme="minorHAnsi"/>
                <w:b/>
                <w:bCs/>
                <w:noProof/>
                <w:sz w:val="20"/>
              </w:rPr>
              <w:t>Teacher Assistant oF EMT</w:t>
            </w:r>
            <w:r>
              <w:rPr>
                <w:rFonts w:cstheme="minorHAnsi"/>
                <w:sz w:val="20"/>
              </w:rPr>
              <w:t xml:space="preserve">, </w:t>
            </w:r>
            <w:r w:rsidRPr="0008193F">
              <w:rPr>
                <w:rFonts w:cstheme="minorHAnsi"/>
                <w:noProof/>
                <w:sz w:val="20"/>
              </w:rPr>
              <w:t>FAST NU, Faisalabad</w:t>
            </w:r>
          </w:p>
          <w:p w14:paraId="781C6DDB" w14:textId="77777777" w:rsidR="007233F5" w:rsidRPr="00D06408" w:rsidRDefault="007233F5" w:rsidP="005C7CFA">
            <w:pPr>
              <w:jc w:val="both"/>
              <w:rPr>
                <w:rFonts w:cstheme="minorHAnsi"/>
                <w:sz w:val="20"/>
              </w:rPr>
            </w:pPr>
            <w:r w:rsidRPr="0008193F">
              <w:rPr>
                <w:rFonts w:cstheme="minorHAnsi"/>
                <w:b/>
                <w:bCs/>
                <w:noProof/>
                <w:sz w:val="20"/>
              </w:rPr>
              <w:t>Teacher Assistant oF ENA</w:t>
            </w:r>
            <w:r>
              <w:rPr>
                <w:rFonts w:cstheme="minorHAnsi"/>
                <w:sz w:val="20"/>
              </w:rPr>
              <w:t xml:space="preserve"> </w:t>
            </w:r>
            <w:r w:rsidRPr="0008193F">
              <w:rPr>
                <w:rFonts w:cstheme="minorHAnsi"/>
                <w:noProof/>
                <w:sz w:val="20"/>
              </w:rPr>
              <w:t>FAST NU, Faisalabad</w:t>
            </w:r>
          </w:p>
        </w:tc>
      </w:tr>
      <w:tr w:rsidR="007233F5" w14:paraId="0BD59BC1" w14:textId="77777777" w:rsidTr="00C35612">
        <w:trPr>
          <w:trHeight w:val="422"/>
        </w:trPr>
        <w:tc>
          <w:tcPr>
            <w:tcW w:w="7920" w:type="dxa"/>
            <w:vAlign w:val="bottom"/>
          </w:tcPr>
          <w:p w14:paraId="63B402A0" w14:textId="77777777" w:rsidR="007233F5" w:rsidRPr="003F5F33" w:rsidRDefault="007233F5" w:rsidP="002252ED">
            <w:pPr>
              <w:pStyle w:val="Heading5"/>
              <w:spacing w:before="0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D06408"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0D3E114" wp14:editId="5B6E6014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76530</wp:posOffset>
                      </wp:positionV>
                      <wp:extent cx="4892040" cy="0"/>
                      <wp:effectExtent l="0" t="0" r="2286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9204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6EA44A1B" id="Straight Connector 10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3.9pt" to="384.6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D06408">
              <w:rPr>
                <w:rFonts w:asciiTheme="minorHAnsi" w:hAnsiTheme="minorHAnsi" w:cstheme="minorHAnsi"/>
                <w:b/>
                <w:bCs/>
                <w:color w:val="0093DD"/>
                <w:sz w:val="24"/>
                <w:szCs w:val="24"/>
              </w:rPr>
              <w:t>Skills &amp; Tools</w:t>
            </w:r>
          </w:p>
        </w:tc>
      </w:tr>
      <w:tr w:rsidR="007233F5" w14:paraId="64B3DD75" w14:textId="77777777" w:rsidTr="00C35612">
        <w:tc>
          <w:tcPr>
            <w:tcW w:w="7920" w:type="dxa"/>
          </w:tcPr>
          <w:p w14:paraId="1CC4F69C" w14:textId="77777777" w:rsidR="007233F5" w:rsidRDefault="007233F5" w:rsidP="00CE5800">
            <w:pPr>
              <w:rPr>
                <w:rFonts w:cstheme="minorHAnsi"/>
                <w:b/>
                <w:bCs/>
              </w:rPr>
            </w:pPr>
            <w:r w:rsidRPr="0008193F">
              <w:rPr>
                <w:rFonts w:cstheme="minorHAnsi"/>
                <w:b/>
                <w:bCs/>
                <w:noProof/>
              </w:rPr>
              <w:t>Programming Skills &amp; Tools</w:t>
            </w:r>
          </w:p>
          <w:p w14:paraId="4B357AB0" w14:textId="77777777" w:rsidR="007233F5" w:rsidRDefault="007233F5" w:rsidP="005C7CFA">
            <w:pPr>
              <w:jc w:val="both"/>
              <w:rPr>
                <w:rFonts w:cstheme="minorHAnsi"/>
              </w:rPr>
            </w:pPr>
            <w:r w:rsidRPr="0008193F">
              <w:rPr>
                <w:rFonts w:cstheme="minorHAnsi"/>
                <w:noProof/>
              </w:rPr>
              <w:t>C++, Python 3, C#, Asp.Net, Assembly  Language, Arduino Programming, Visual Studio, Jupyter Notebook, PyCharm, Keil, Arduino</w:t>
            </w:r>
          </w:p>
          <w:p w14:paraId="5DB09EBB" w14:textId="77777777" w:rsidR="007233F5" w:rsidRDefault="007233F5" w:rsidP="005C7CFA">
            <w:pPr>
              <w:jc w:val="both"/>
              <w:rPr>
                <w:rFonts w:cstheme="minorHAnsi"/>
                <w:b/>
                <w:bCs/>
              </w:rPr>
            </w:pPr>
            <w:r w:rsidRPr="0008193F">
              <w:rPr>
                <w:rFonts w:cstheme="minorHAnsi"/>
                <w:b/>
                <w:bCs/>
                <w:noProof/>
              </w:rPr>
              <w:t>Hardware Skills</w:t>
            </w:r>
          </w:p>
          <w:p w14:paraId="5BC6623E" w14:textId="77777777" w:rsidR="007233F5" w:rsidRPr="003F5F33" w:rsidRDefault="007233F5" w:rsidP="005C7CFA">
            <w:pPr>
              <w:jc w:val="both"/>
              <w:rPr>
                <w:rFonts w:cstheme="minorHAnsi"/>
              </w:rPr>
            </w:pPr>
            <w:r w:rsidRPr="0008193F">
              <w:rPr>
                <w:rFonts w:cstheme="minorHAnsi"/>
                <w:noProof/>
              </w:rPr>
              <w:t>Digital Logic Design, Electric Network and Linear Circuit Analysis, Microcontrollers (Arduino,Raspberry Pi)</w:t>
            </w:r>
          </w:p>
        </w:tc>
      </w:tr>
      <w:tr w:rsidR="007233F5" w14:paraId="37085585" w14:textId="77777777" w:rsidTr="00C35612">
        <w:trPr>
          <w:trHeight w:val="350"/>
        </w:trPr>
        <w:tc>
          <w:tcPr>
            <w:tcW w:w="7920" w:type="dxa"/>
            <w:vAlign w:val="bottom"/>
          </w:tcPr>
          <w:p w14:paraId="6343B1C9" w14:textId="77777777" w:rsidR="007233F5" w:rsidRPr="003F5F33" w:rsidRDefault="007233F5" w:rsidP="003B6EB5">
            <w:pPr>
              <w:pStyle w:val="Heading5"/>
              <w:spacing w:before="0" w:line="276" w:lineRule="auto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D06408"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468D8BA" wp14:editId="354F275F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74625</wp:posOffset>
                      </wp:positionV>
                      <wp:extent cx="4892040" cy="0"/>
                      <wp:effectExtent l="0" t="0" r="22860" b="1905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9204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70B1D57D" id="Straight Connector 1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3.75pt" to="384.6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D06408">
              <w:rPr>
                <w:rFonts w:asciiTheme="minorHAnsi" w:hAnsiTheme="minorHAnsi" w:cstheme="minorHAnsi"/>
                <w:b/>
                <w:bCs/>
                <w:color w:val="0093DD"/>
                <w:sz w:val="24"/>
                <w:szCs w:val="24"/>
              </w:rPr>
              <w:t>Interests &amp; Hobbies</w:t>
            </w:r>
          </w:p>
        </w:tc>
      </w:tr>
      <w:tr w:rsidR="007233F5" w14:paraId="198745C2" w14:textId="77777777" w:rsidTr="00C35612">
        <w:trPr>
          <w:trHeight w:val="413"/>
        </w:trPr>
        <w:tc>
          <w:tcPr>
            <w:tcW w:w="7920" w:type="dxa"/>
          </w:tcPr>
          <w:p w14:paraId="55C59F90" w14:textId="77777777" w:rsidR="007233F5" w:rsidRPr="003F5F33" w:rsidRDefault="007233F5" w:rsidP="005C7CFA">
            <w:pPr>
              <w:jc w:val="both"/>
              <w:rPr>
                <w:rFonts w:cstheme="minorHAnsi"/>
              </w:rPr>
            </w:pPr>
            <w:r w:rsidRPr="0008193F">
              <w:rPr>
                <w:rFonts w:cstheme="minorHAnsi"/>
                <w:noProof/>
              </w:rPr>
              <w:t>Sports, Cricket, Football, Reading Articles Related to AI, Machine Learning, Computer Vision</w:t>
            </w:r>
          </w:p>
        </w:tc>
      </w:tr>
    </w:tbl>
    <w:p w14:paraId="6F48798E" w14:textId="77777777" w:rsidR="007233F5" w:rsidRPr="00A73B5B" w:rsidRDefault="007233F5" w:rsidP="00472333">
      <w:pPr>
        <w:rPr>
          <w:rFonts w:ascii="Times New Roman" w:hAnsi="Times New Roman"/>
          <w:sz w:val="24"/>
        </w:rPr>
      </w:pPr>
    </w:p>
    <w:sectPr w:rsidR="007233F5" w:rsidRPr="00A73B5B" w:rsidSect="002F44E3">
      <w:headerReference w:type="default" r:id="rId10"/>
      <w:footerReference w:type="default" r:id="rId11"/>
      <w:pgSz w:w="11906" w:h="16838" w:code="9"/>
      <w:pgMar w:top="720" w:right="850" w:bottom="720" w:left="85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2D9B5E" w14:textId="77777777" w:rsidR="00FB6F5D" w:rsidRDefault="00FB6F5D" w:rsidP="00603803">
      <w:pPr>
        <w:spacing w:after="0" w:line="240" w:lineRule="auto"/>
      </w:pPr>
      <w:r>
        <w:separator/>
      </w:r>
    </w:p>
  </w:endnote>
  <w:endnote w:type="continuationSeparator" w:id="0">
    <w:p w14:paraId="2AB95858" w14:textId="77777777" w:rsidR="00FB6F5D" w:rsidRDefault="00FB6F5D" w:rsidP="006038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Black">
    <w:altName w:val="Arial"/>
    <w:charset w:val="00"/>
    <w:family w:val="swiss"/>
    <w:pitch w:val="variable"/>
    <w:sig w:usb0="00000001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179351" w14:textId="77777777" w:rsidR="002631A1" w:rsidRDefault="002631A1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2F44E3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</w:p>
  <w:p w14:paraId="42787A28" w14:textId="5FD47009" w:rsidR="002631A1" w:rsidRDefault="002631A1">
    <w:pPr>
      <w:pStyle w:val="Footer"/>
    </w:pPr>
    <w:r>
      <w:t>Career Services Office (CSO), NUCES-FAST, Lahor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5F56A9" w14:textId="77777777" w:rsidR="00FB6F5D" w:rsidRDefault="00FB6F5D" w:rsidP="00603803">
      <w:pPr>
        <w:spacing w:after="0" w:line="240" w:lineRule="auto"/>
      </w:pPr>
      <w:r>
        <w:separator/>
      </w:r>
    </w:p>
  </w:footnote>
  <w:footnote w:type="continuationSeparator" w:id="0">
    <w:p w14:paraId="3D1566DB" w14:textId="77777777" w:rsidR="00FB6F5D" w:rsidRDefault="00FB6F5D" w:rsidP="006038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E3E710" w14:textId="4493B136" w:rsidR="00D5045B" w:rsidRPr="00603803" w:rsidRDefault="002F44E3" w:rsidP="002F44E3">
    <w:pPr>
      <w:pStyle w:val="Header"/>
      <w:tabs>
        <w:tab w:val="left" w:pos="2145"/>
      </w:tabs>
      <w:rPr>
        <w:sz w:val="20"/>
      </w:rPr>
    </w:pPr>
    <w:r>
      <w:rPr>
        <w:noProof/>
        <w:sz w:val="20"/>
      </w:rPr>
      <w:drawing>
        <wp:anchor distT="0" distB="0" distL="114300" distR="114300" simplePos="0" relativeHeight="251659264" behindDoc="0" locked="0" layoutInCell="1" allowOverlap="1" wp14:anchorId="44FB2DF8" wp14:editId="7ACAB8D6">
          <wp:simplePos x="0" y="0"/>
          <wp:positionH relativeFrom="column">
            <wp:posOffset>3175</wp:posOffset>
          </wp:positionH>
          <wp:positionV relativeFrom="paragraph">
            <wp:posOffset>-127000</wp:posOffset>
          </wp:positionV>
          <wp:extent cx="2596515" cy="621665"/>
          <wp:effectExtent l="0" t="0" r="0" b="6985"/>
          <wp:wrapThrough wrapText="bothSides">
            <wp:wrapPolygon edited="0">
              <wp:start x="1585" y="0"/>
              <wp:lineTo x="0" y="3309"/>
              <wp:lineTo x="0" y="17209"/>
              <wp:lineTo x="1426" y="21181"/>
              <wp:lineTo x="3486" y="21181"/>
              <wp:lineTo x="21394" y="18533"/>
              <wp:lineTo x="21394" y="662"/>
              <wp:lineTo x="3486" y="0"/>
              <wp:lineTo x="1585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u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96515" cy="621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5D64F9">
      <w:rPr>
        <w:noProof/>
        <w:sz w:val="20"/>
      </w:rPr>
      <w:drawing>
        <wp:anchor distT="0" distB="0" distL="114300" distR="114300" simplePos="0" relativeHeight="251658240" behindDoc="0" locked="0" layoutInCell="1" allowOverlap="1" wp14:anchorId="7170E124" wp14:editId="009480CC">
          <wp:simplePos x="0" y="0"/>
          <wp:positionH relativeFrom="column">
            <wp:posOffset>5413375</wp:posOffset>
          </wp:positionH>
          <wp:positionV relativeFrom="paragraph">
            <wp:posOffset>-121920</wp:posOffset>
          </wp:positionV>
          <wp:extent cx="1113155" cy="635000"/>
          <wp:effectExtent l="0" t="0" r="0" b="0"/>
          <wp:wrapThrough wrapText="bothSides">
            <wp:wrapPolygon edited="0">
              <wp:start x="0" y="2592"/>
              <wp:lineTo x="0" y="18144"/>
              <wp:lineTo x="19592" y="18144"/>
              <wp:lineTo x="21070" y="5832"/>
              <wp:lineTo x="21070" y="2592"/>
              <wp:lineTo x="0" y="2592"/>
            </wp:wrapPolygon>
          </wp:wrapThrough>
          <wp:docPr id="4" name="Picture 4" descr="D:\FAST\FAS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D:\FAST\FAST 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3155" cy="635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tDAzNTI2MjQ0NjBX0lEKTi0uzszPAykwqgUAqmyqDiwAAAA="/>
  </w:docVars>
  <w:rsids>
    <w:rsidRoot w:val="00A73B5B"/>
    <w:rsid w:val="0000105B"/>
    <w:rsid w:val="00017FE8"/>
    <w:rsid w:val="0002065E"/>
    <w:rsid w:val="00042597"/>
    <w:rsid w:val="00053676"/>
    <w:rsid w:val="000703F1"/>
    <w:rsid w:val="000841EE"/>
    <w:rsid w:val="00095314"/>
    <w:rsid w:val="0009694A"/>
    <w:rsid w:val="0010785D"/>
    <w:rsid w:val="00110E32"/>
    <w:rsid w:val="00114048"/>
    <w:rsid w:val="00124B70"/>
    <w:rsid w:val="00130BAB"/>
    <w:rsid w:val="00131263"/>
    <w:rsid w:val="001A0D31"/>
    <w:rsid w:val="001B3F28"/>
    <w:rsid w:val="001F5769"/>
    <w:rsid w:val="0022220A"/>
    <w:rsid w:val="002252ED"/>
    <w:rsid w:val="002350DE"/>
    <w:rsid w:val="00237FAB"/>
    <w:rsid w:val="002631A1"/>
    <w:rsid w:val="00275FBC"/>
    <w:rsid w:val="00277461"/>
    <w:rsid w:val="002A116B"/>
    <w:rsid w:val="002A7AA0"/>
    <w:rsid w:val="002B13D9"/>
    <w:rsid w:val="002E7D26"/>
    <w:rsid w:val="002F3E5B"/>
    <w:rsid w:val="002F44E3"/>
    <w:rsid w:val="002F4E5A"/>
    <w:rsid w:val="0032602A"/>
    <w:rsid w:val="0032626E"/>
    <w:rsid w:val="00383A30"/>
    <w:rsid w:val="003B6EB5"/>
    <w:rsid w:val="003F5F33"/>
    <w:rsid w:val="00441232"/>
    <w:rsid w:val="00441CA6"/>
    <w:rsid w:val="004572CA"/>
    <w:rsid w:val="00464AB7"/>
    <w:rsid w:val="00472333"/>
    <w:rsid w:val="004805CC"/>
    <w:rsid w:val="00483612"/>
    <w:rsid w:val="004D2A11"/>
    <w:rsid w:val="00500B5C"/>
    <w:rsid w:val="0051504E"/>
    <w:rsid w:val="00516AFE"/>
    <w:rsid w:val="00534871"/>
    <w:rsid w:val="005660EF"/>
    <w:rsid w:val="005809EF"/>
    <w:rsid w:val="00592DF4"/>
    <w:rsid w:val="005A2269"/>
    <w:rsid w:val="005C7CFA"/>
    <w:rsid w:val="005D64F9"/>
    <w:rsid w:val="00600B0F"/>
    <w:rsid w:val="00603803"/>
    <w:rsid w:val="006055EE"/>
    <w:rsid w:val="006144B8"/>
    <w:rsid w:val="00656DC5"/>
    <w:rsid w:val="0069371F"/>
    <w:rsid w:val="006B312D"/>
    <w:rsid w:val="007008AE"/>
    <w:rsid w:val="00712DC6"/>
    <w:rsid w:val="007233F5"/>
    <w:rsid w:val="00742A55"/>
    <w:rsid w:val="00764377"/>
    <w:rsid w:val="007A3780"/>
    <w:rsid w:val="007D5E9E"/>
    <w:rsid w:val="00843A45"/>
    <w:rsid w:val="00855751"/>
    <w:rsid w:val="00886ABF"/>
    <w:rsid w:val="0089052F"/>
    <w:rsid w:val="008B3462"/>
    <w:rsid w:val="008C0EE9"/>
    <w:rsid w:val="008E4D37"/>
    <w:rsid w:val="008F25D4"/>
    <w:rsid w:val="009104FF"/>
    <w:rsid w:val="009372FF"/>
    <w:rsid w:val="00942870"/>
    <w:rsid w:val="009477C5"/>
    <w:rsid w:val="00956F66"/>
    <w:rsid w:val="009B4A99"/>
    <w:rsid w:val="00A12733"/>
    <w:rsid w:val="00A273F4"/>
    <w:rsid w:val="00A37E20"/>
    <w:rsid w:val="00A57218"/>
    <w:rsid w:val="00A71063"/>
    <w:rsid w:val="00A7201C"/>
    <w:rsid w:val="00A73B5B"/>
    <w:rsid w:val="00AA1F27"/>
    <w:rsid w:val="00AB5032"/>
    <w:rsid w:val="00B51C9A"/>
    <w:rsid w:val="00B71E9B"/>
    <w:rsid w:val="00B861FC"/>
    <w:rsid w:val="00BB2B64"/>
    <w:rsid w:val="00BB5E46"/>
    <w:rsid w:val="00BB7B92"/>
    <w:rsid w:val="00BF547C"/>
    <w:rsid w:val="00C27AB3"/>
    <w:rsid w:val="00C35612"/>
    <w:rsid w:val="00C54EA2"/>
    <w:rsid w:val="00C846B1"/>
    <w:rsid w:val="00C951B9"/>
    <w:rsid w:val="00CA0FA5"/>
    <w:rsid w:val="00CA1857"/>
    <w:rsid w:val="00CA4293"/>
    <w:rsid w:val="00CB5536"/>
    <w:rsid w:val="00CB6F01"/>
    <w:rsid w:val="00CC48C9"/>
    <w:rsid w:val="00CC495B"/>
    <w:rsid w:val="00CE305F"/>
    <w:rsid w:val="00CE5800"/>
    <w:rsid w:val="00CF50A6"/>
    <w:rsid w:val="00D06408"/>
    <w:rsid w:val="00D4459C"/>
    <w:rsid w:val="00D5045B"/>
    <w:rsid w:val="00D84D7C"/>
    <w:rsid w:val="00D8564F"/>
    <w:rsid w:val="00DA0D4C"/>
    <w:rsid w:val="00DA6245"/>
    <w:rsid w:val="00DE1EAE"/>
    <w:rsid w:val="00DE55F8"/>
    <w:rsid w:val="00E061CE"/>
    <w:rsid w:val="00E63AB3"/>
    <w:rsid w:val="00E76818"/>
    <w:rsid w:val="00EA2B0F"/>
    <w:rsid w:val="00EA65A5"/>
    <w:rsid w:val="00ED3659"/>
    <w:rsid w:val="00F44C41"/>
    <w:rsid w:val="00F53015"/>
    <w:rsid w:val="00F87EE3"/>
    <w:rsid w:val="00FB6F5D"/>
    <w:rsid w:val="00FD2276"/>
    <w:rsid w:val="00FE0529"/>
    <w:rsid w:val="00FE1365"/>
    <w:rsid w:val="00FF3667"/>
    <w:rsid w:val="00FF5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A6EABE"/>
  <w15:chartTrackingRefBased/>
  <w15:docId w15:val="{4F2B6A0E-F9C0-4A5C-8B30-98865F8F6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10785D"/>
    <w:pPr>
      <w:outlineLvl w:val="2"/>
    </w:pPr>
    <w:rPr>
      <w:rFonts w:ascii="Lato Black" w:hAnsi="Lato Black"/>
      <w:b/>
      <w:color w:val="595959" w:themeColor="text1" w:themeTint="A6"/>
      <w:sz w:val="56"/>
      <w:szCs w:val="5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785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785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3B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0785D"/>
    <w:rPr>
      <w:rFonts w:ascii="Lato Black" w:hAnsi="Lato Black"/>
      <w:b/>
      <w:color w:val="595959" w:themeColor="text1" w:themeTint="A6"/>
      <w:sz w:val="56"/>
      <w:szCs w:val="56"/>
    </w:rPr>
  </w:style>
  <w:style w:type="paragraph" w:styleId="NoSpacing">
    <w:name w:val="No Spacing"/>
    <w:uiPriority w:val="1"/>
    <w:qFormat/>
    <w:rsid w:val="0010785D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10785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0785D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603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803"/>
  </w:style>
  <w:style w:type="paragraph" w:styleId="Footer">
    <w:name w:val="footer"/>
    <w:basedOn w:val="Normal"/>
    <w:link w:val="FooterChar"/>
    <w:uiPriority w:val="99"/>
    <w:unhideWhenUsed/>
    <w:rsid w:val="00603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803"/>
  </w:style>
  <w:style w:type="paragraph" w:styleId="BalloonText">
    <w:name w:val="Balloon Text"/>
    <w:basedOn w:val="Normal"/>
    <w:link w:val="BalloonTextChar"/>
    <w:uiPriority w:val="99"/>
    <w:semiHidden/>
    <w:unhideWhenUsed/>
    <w:rsid w:val="00CA18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8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31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pic/17f-8455.jpg%2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pic/17f-8455.jpg%20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397C00-AF33-4299-9218-69594FC6B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Sekandar Riaz Khan</dc:creator>
  <cp:keywords/>
  <dc:description/>
  <cp:lastModifiedBy>bashir muhammad</cp:lastModifiedBy>
  <cp:revision>2</cp:revision>
  <cp:lastPrinted>2021-04-03T06:15:00Z</cp:lastPrinted>
  <dcterms:created xsi:type="dcterms:W3CDTF">2022-03-22T07:14:00Z</dcterms:created>
  <dcterms:modified xsi:type="dcterms:W3CDTF">2022-03-22T07:14:00Z</dcterms:modified>
</cp:coreProperties>
</file>